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A6F2DF" w14:textId="77777777" w:rsidR="007709B1" w:rsidRDefault="007709B1" w:rsidP="007709B1">
      <w:pPr>
        <w:jc w:val="center"/>
        <w:rPr>
          <w:b/>
          <w:sz w:val="28"/>
          <w:szCs w:val="22"/>
          <w:u w:val="single"/>
        </w:rPr>
      </w:pPr>
      <w:bookmarkStart w:id="0" w:name="_GoBack"/>
      <w:bookmarkEnd w:id="0"/>
    </w:p>
    <w:p w14:paraId="53BE9D54" w14:textId="77777777" w:rsidR="007709B1" w:rsidRDefault="007709B1" w:rsidP="007709B1">
      <w:pPr>
        <w:jc w:val="center"/>
        <w:rPr>
          <w:b/>
          <w:sz w:val="28"/>
          <w:szCs w:val="22"/>
          <w:u w:val="single"/>
        </w:rPr>
      </w:pPr>
      <w:r w:rsidRPr="007709B1">
        <w:rPr>
          <w:b/>
          <w:sz w:val="28"/>
          <w:szCs w:val="22"/>
          <w:u w:val="single"/>
        </w:rPr>
        <w:t>Letter of consent</w:t>
      </w:r>
    </w:p>
    <w:p w14:paraId="577C0A60" w14:textId="77777777" w:rsidR="007709B1" w:rsidRDefault="007709B1" w:rsidP="00902021">
      <w:pPr>
        <w:jc w:val="both"/>
        <w:rPr>
          <w:b/>
          <w:sz w:val="28"/>
          <w:szCs w:val="22"/>
          <w:u w:val="single"/>
        </w:rPr>
      </w:pPr>
    </w:p>
    <w:p w14:paraId="64043503" w14:textId="4A3CD641" w:rsidR="00902021" w:rsidRPr="007709B1" w:rsidRDefault="00902021" w:rsidP="00902021">
      <w:pPr>
        <w:jc w:val="both"/>
        <w:rPr>
          <w:sz w:val="28"/>
          <w:szCs w:val="22"/>
        </w:rPr>
      </w:pPr>
      <w:r w:rsidRPr="007709B1">
        <w:rPr>
          <w:sz w:val="28"/>
          <w:szCs w:val="22"/>
        </w:rPr>
        <w:t>We come to know that ……</w:t>
      </w:r>
      <w:proofErr w:type="gramStart"/>
      <w:r w:rsidRPr="007709B1">
        <w:rPr>
          <w:sz w:val="28"/>
          <w:szCs w:val="22"/>
        </w:rPr>
        <w:t>…(</w:t>
      </w:r>
      <w:proofErr w:type="gramEnd"/>
      <w:r w:rsidRPr="007709B1">
        <w:rPr>
          <w:sz w:val="28"/>
          <w:szCs w:val="22"/>
        </w:rPr>
        <w:t xml:space="preserve">Name of the Author), ………(Designation) in the Department of …………(Name of the dept), Rajshahi University of Engineering &amp; Technology (RUET) is interested to apply for a publication </w:t>
      </w:r>
      <w:r w:rsidR="0073298D">
        <w:rPr>
          <w:sz w:val="28"/>
          <w:szCs w:val="22"/>
        </w:rPr>
        <w:t>grant/</w:t>
      </w:r>
      <w:r w:rsidRPr="007709B1">
        <w:rPr>
          <w:sz w:val="28"/>
          <w:szCs w:val="22"/>
        </w:rPr>
        <w:t>honorarium at the same University for published article entitled “</w:t>
      </w:r>
      <w:r w:rsidRPr="007709B1">
        <w:rPr>
          <w:b/>
          <w:sz w:val="28"/>
          <w:szCs w:val="22"/>
        </w:rPr>
        <w:t>………..</w:t>
      </w:r>
      <w:r w:rsidRPr="007709B1">
        <w:rPr>
          <w:sz w:val="28"/>
          <w:szCs w:val="22"/>
        </w:rPr>
        <w:t>”(Title of the article)</w:t>
      </w:r>
    </w:p>
    <w:p w14:paraId="0CD2D32F" w14:textId="1AF461AB" w:rsidR="00902021" w:rsidRPr="007709B1" w:rsidRDefault="00902021" w:rsidP="00902021">
      <w:pPr>
        <w:jc w:val="both"/>
        <w:rPr>
          <w:sz w:val="28"/>
          <w:szCs w:val="22"/>
        </w:rPr>
      </w:pPr>
      <w:r w:rsidRPr="007709B1">
        <w:rPr>
          <w:sz w:val="28"/>
          <w:szCs w:val="22"/>
        </w:rPr>
        <w:t xml:space="preserve">We, all the coauthors </w:t>
      </w:r>
      <w:r w:rsidR="00A13FA7" w:rsidRPr="007709B1">
        <w:rPr>
          <w:sz w:val="28"/>
          <w:szCs w:val="22"/>
        </w:rPr>
        <w:t xml:space="preserve">are </w:t>
      </w:r>
      <w:r w:rsidRPr="007709B1">
        <w:rPr>
          <w:sz w:val="28"/>
          <w:szCs w:val="22"/>
        </w:rPr>
        <w:t xml:space="preserve">declared </w:t>
      </w:r>
      <w:r w:rsidR="00A13FA7" w:rsidRPr="007709B1">
        <w:rPr>
          <w:sz w:val="28"/>
          <w:szCs w:val="22"/>
        </w:rPr>
        <w:t xml:space="preserve">that we have </w:t>
      </w:r>
      <w:r w:rsidRPr="007709B1">
        <w:rPr>
          <w:sz w:val="28"/>
          <w:szCs w:val="22"/>
        </w:rPr>
        <w:t xml:space="preserve">no objection for the application of publication </w:t>
      </w:r>
      <w:r w:rsidR="0073298D">
        <w:rPr>
          <w:sz w:val="28"/>
          <w:szCs w:val="22"/>
        </w:rPr>
        <w:t>grant/</w:t>
      </w:r>
      <w:r w:rsidRPr="007709B1">
        <w:rPr>
          <w:sz w:val="28"/>
          <w:szCs w:val="22"/>
        </w:rPr>
        <w:t>honorarium.</w:t>
      </w:r>
    </w:p>
    <w:p w14:paraId="11A4B8C0" w14:textId="77506142" w:rsidR="00902021" w:rsidRPr="007709B1" w:rsidRDefault="00902021" w:rsidP="00902021">
      <w:pPr>
        <w:rPr>
          <w:sz w:val="28"/>
          <w:szCs w:val="22"/>
        </w:rPr>
      </w:pPr>
    </w:p>
    <w:p w14:paraId="61B01411" w14:textId="0E58C257" w:rsidR="00902021" w:rsidRPr="007709B1" w:rsidRDefault="00902021" w:rsidP="00902021">
      <w:pPr>
        <w:rPr>
          <w:b/>
          <w:bCs/>
          <w:sz w:val="28"/>
          <w:szCs w:val="22"/>
        </w:rPr>
      </w:pPr>
      <w:r w:rsidRPr="007709B1">
        <w:rPr>
          <w:b/>
          <w:sz w:val="28"/>
          <w:szCs w:val="22"/>
        </w:rPr>
        <w:t>List of Coauth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2021" w:rsidRPr="0073298D" w14:paraId="517B8DE6" w14:textId="77777777" w:rsidTr="00902021">
        <w:tc>
          <w:tcPr>
            <w:tcW w:w="2337" w:type="dxa"/>
          </w:tcPr>
          <w:p w14:paraId="2D7A9732" w14:textId="0A11F3EE" w:rsidR="00902021" w:rsidRPr="0073298D" w:rsidRDefault="00902021" w:rsidP="00902021">
            <w:pPr>
              <w:jc w:val="center"/>
              <w:rPr>
                <w:b/>
                <w:bCs/>
              </w:rPr>
            </w:pPr>
            <w:r w:rsidRPr="0073298D">
              <w:rPr>
                <w:b/>
              </w:rPr>
              <w:t>Name</w:t>
            </w:r>
            <w:r w:rsidR="00A13FA7" w:rsidRPr="0073298D">
              <w:rPr>
                <w:b/>
                <w:bCs/>
              </w:rPr>
              <w:t xml:space="preserve"> of Coauthor</w:t>
            </w:r>
          </w:p>
        </w:tc>
        <w:tc>
          <w:tcPr>
            <w:tcW w:w="2337" w:type="dxa"/>
          </w:tcPr>
          <w:p w14:paraId="53071F85" w14:textId="3C58BA2E" w:rsidR="00902021" w:rsidRPr="0073298D" w:rsidRDefault="00902021" w:rsidP="00902021">
            <w:pPr>
              <w:jc w:val="center"/>
              <w:rPr>
                <w:b/>
                <w:bCs/>
              </w:rPr>
            </w:pPr>
            <w:r w:rsidRPr="0073298D">
              <w:rPr>
                <w:b/>
              </w:rPr>
              <w:t>Affiliation</w:t>
            </w:r>
          </w:p>
        </w:tc>
        <w:tc>
          <w:tcPr>
            <w:tcW w:w="2338" w:type="dxa"/>
          </w:tcPr>
          <w:p w14:paraId="535120A9" w14:textId="6F8307DD" w:rsidR="00902021" w:rsidRPr="0073298D" w:rsidRDefault="00902021" w:rsidP="00902021">
            <w:pPr>
              <w:jc w:val="center"/>
              <w:rPr>
                <w:b/>
                <w:bCs/>
              </w:rPr>
            </w:pPr>
            <w:r w:rsidRPr="0073298D">
              <w:rPr>
                <w:b/>
              </w:rPr>
              <w:t>Contacts</w:t>
            </w:r>
          </w:p>
        </w:tc>
        <w:tc>
          <w:tcPr>
            <w:tcW w:w="2338" w:type="dxa"/>
          </w:tcPr>
          <w:p w14:paraId="6A5ECA16" w14:textId="03986754" w:rsidR="00902021" w:rsidRPr="0073298D" w:rsidRDefault="00902021" w:rsidP="00902021">
            <w:pPr>
              <w:jc w:val="center"/>
              <w:rPr>
                <w:b/>
                <w:bCs/>
              </w:rPr>
            </w:pPr>
            <w:r w:rsidRPr="0073298D">
              <w:rPr>
                <w:b/>
              </w:rPr>
              <w:t>Signature</w:t>
            </w:r>
          </w:p>
        </w:tc>
      </w:tr>
      <w:tr w:rsidR="00902021" w:rsidRPr="007709B1" w14:paraId="549A4C9E" w14:textId="77777777" w:rsidTr="00902021">
        <w:tc>
          <w:tcPr>
            <w:tcW w:w="2337" w:type="dxa"/>
          </w:tcPr>
          <w:p w14:paraId="0BFF9D94" w14:textId="77777777" w:rsidR="00902021" w:rsidRPr="007709B1" w:rsidRDefault="00902021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7" w:type="dxa"/>
          </w:tcPr>
          <w:p w14:paraId="684CF541" w14:textId="77777777" w:rsidR="00902021" w:rsidRPr="007709B1" w:rsidRDefault="00902021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6B69AB2F" w14:textId="77777777" w:rsidR="00902021" w:rsidRPr="007709B1" w:rsidRDefault="00902021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4FD90B7B" w14:textId="77777777" w:rsidR="00902021" w:rsidRPr="007709B1" w:rsidRDefault="00902021" w:rsidP="00902021">
            <w:pPr>
              <w:rPr>
                <w:b/>
                <w:bCs/>
                <w:sz w:val="28"/>
                <w:szCs w:val="22"/>
              </w:rPr>
            </w:pPr>
          </w:p>
        </w:tc>
      </w:tr>
      <w:tr w:rsidR="008E50C7" w:rsidRPr="007709B1" w14:paraId="14A4F142" w14:textId="77777777" w:rsidTr="00902021">
        <w:tc>
          <w:tcPr>
            <w:tcW w:w="2337" w:type="dxa"/>
          </w:tcPr>
          <w:p w14:paraId="53B74A7E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7" w:type="dxa"/>
          </w:tcPr>
          <w:p w14:paraId="39B19B37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6D9C65D8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23FBF9A5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</w:tr>
      <w:tr w:rsidR="008E50C7" w:rsidRPr="007709B1" w14:paraId="42E9910E" w14:textId="77777777" w:rsidTr="00902021">
        <w:tc>
          <w:tcPr>
            <w:tcW w:w="2337" w:type="dxa"/>
          </w:tcPr>
          <w:p w14:paraId="1F19E58A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7" w:type="dxa"/>
          </w:tcPr>
          <w:p w14:paraId="3F87B347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53F583F5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  <w:tc>
          <w:tcPr>
            <w:tcW w:w="2338" w:type="dxa"/>
          </w:tcPr>
          <w:p w14:paraId="0CD42DB1" w14:textId="77777777" w:rsidR="008E50C7" w:rsidRPr="007709B1" w:rsidRDefault="008E50C7" w:rsidP="00902021">
            <w:pPr>
              <w:rPr>
                <w:b/>
                <w:bCs/>
                <w:sz w:val="28"/>
                <w:szCs w:val="22"/>
              </w:rPr>
            </w:pPr>
          </w:p>
        </w:tc>
      </w:tr>
    </w:tbl>
    <w:p w14:paraId="7E243594" w14:textId="77777777" w:rsidR="00902021" w:rsidRPr="007709B1" w:rsidRDefault="00902021" w:rsidP="00902021">
      <w:pPr>
        <w:rPr>
          <w:b/>
          <w:bCs/>
          <w:sz w:val="28"/>
          <w:szCs w:val="22"/>
        </w:rPr>
      </w:pPr>
    </w:p>
    <w:sectPr w:rsidR="00902021" w:rsidRPr="00770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jAzNDO2NDYyNTVX0lEKTi0uzszPAykwrAUAgB3VqSwAAAA="/>
  </w:docVars>
  <w:rsids>
    <w:rsidRoot w:val="00902021"/>
    <w:rsid w:val="003F254E"/>
    <w:rsid w:val="00440697"/>
    <w:rsid w:val="00540240"/>
    <w:rsid w:val="00637D28"/>
    <w:rsid w:val="0073298D"/>
    <w:rsid w:val="007709B1"/>
    <w:rsid w:val="008E50C7"/>
    <w:rsid w:val="008E6D8D"/>
    <w:rsid w:val="00902021"/>
    <w:rsid w:val="00A13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C9254"/>
  <w15:chartTrackingRefBased/>
  <w15:docId w15:val="{B626064B-0248-49D4-AAF4-E774C07BC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20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1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</dc:creator>
  <cp:keywords/>
  <dc:description/>
  <cp:lastModifiedBy>Dr Faruk Hossain</cp:lastModifiedBy>
  <cp:revision>2</cp:revision>
  <dcterms:created xsi:type="dcterms:W3CDTF">2021-06-16T04:41:00Z</dcterms:created>
  <dcterms:modified xsi:type="dcterms:W3CDTF">2021-06-16T04:41:00Z</dcterms:modified>
</cp:coreProperties>
</file>